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3279A2" w14:textId="2AB1943E" w:rsidR="003A2231" w:rsidRDefault="00F464E8">
      <w:r w:rsidRPr="00F464E8">
        <w:drawing>
          <wp:inline distT="0" distB="0" distL="0" distR="0" wp14:anchorId="0D710DD4" wp14:editId="452C268D">
            <wp:extent cx="5943600" cy="44557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464E8">
        <w:lastRenderedPageBreak/>
        <w:drawing>
          <wp:inline distT="0" distB="0" distL="0" distR="0" wp14:anchorId="7990D720" wp14:editId="2ABDEEC2">
            <wp:extent cx="5943600" cy="4406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A22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2NTI0Nba0MLIwMDFV0lEKTi0uzszPAykwrAUAgVYtvCwAAAA="/>
  </w:docVars>
  <w:rsids>
    <w:rsidRoot w:val="00F464E8"/>
    <w:rsid w:val="003A2231"/>
    <w:rsid w:val="00DE6D4F"/>
    <w:rsid w:val="00F46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8E576"/>
  <w15:chartTrackingRefBased/>
  <w15:docId w15:val="{BC4D1057-896A-42F4-BA58-9D244131F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vane Francisco Forlenza</dc:creator>
  <cp:keywords/>
  <dc:description/>
  <cp:lastModifiedBy>Giovane Francisco Forlenza</cp:lastModifiedBy>
  <cp:revision>1</cp:revision>
  <dcterms:created xsi:type="dcterms:W3CDTF">2020-12-13T16:55:00Z</dcterms:created>
  <dcterms:modified xsi:type="dcterms:W3CDTF">2020-12-13T16:56:00Z</dcterms:modified>
</cp:coreProperties>
</file>